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106C7" w14:textId="77777777" w:rsidR="00B2357E" w:rsidRDefault="00B2357E" w:rsidP="006C11C4">
      <w:pPr>
        <w:pStyle w:val="Heading1"/>
      </w:pPr>
      <w:bookmarkStart w:id="0" w:name="_GoBack"/>
      <w:bookmarkEnd w:id="0"/>
    </w:p>
    <w:tbl>
      <w:tblPr>
        <w:tblW w:w="8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1"/>
        <w:gridCol w:w="2268"/>
        <w:gridCol w:w="1843"/>
        <w:gridCol w:w="2565"/>
      </w:tblGrid>
      <w:tr w:rsidR="004A4206" w:rsidRPr="00EC1E97" w14:paraId="1C28F70F" w14:textId="77777777" w:rsidTr="00D93B35"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DE6DE" w14:textId="77777777" w:rsidR="004A4206" w:rsidRPr="006C11C4" w:rsidRDefault="004A4206" w:rsidP="006C11C4">
            <w:pPr>
              <w:pStyle w:val="Heading1"/>
            </w:pPr>
            <w:r w:rsidRPr="006C11C4">
              <w:t>Student name: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EC609" w14:textId="77777777" w:rsidR="004A4206" w:rsidRPr="006C11C4" w:rsidRDefault="004A4206" w:rsidP="006C11C4"/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03CFC" w14:textId="77777777" w:rsidR="004A4206" w:rsidRPr="006C11C4" w:rsidRDefault="004A4206" w:rsidP="006C11C4">
            <w:pPr>
              <w:pStyle w:val="Heading1"/>
            </w:pPr>
            <w:r w:rsidRPr="006C11C4">
              <w:t>e-mail</w:t>
            </w:r>
          </w:p>
        </w:tc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050CE" w14:textId="77777777" w:rsidR="004A4206" w:rsidRPr="006C11C4" w:rsidRDefault="004A4206" w:rsidP="006C11C4">
            <w:r w:rsidRPr="006C11C4">
              <w:tab/>
            </w:r>
          </w:p>
        </w:tc>
      </w:tr>
      <w:tr w:rsidR="004A4206" w14:paraId="51983EFD" w14:textId="77777777" w:rsidTr="00D93B35">
        <w:tc>
          <w:tcPr>
            <w:tcW w:w="19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AB69D" w14:textId="77777777" w:rsidR="004A4206" w:rsidRPr="006C11C4" w:rsidRDefault="004A4206" w:rsidP="006C11C4">
            <w:pPr>
              <w:pStyle w:val="Heading1"/>
            </w:pPr>
            <w:r w:rsidRPr="006C11C4">
              <w:t>Project no:</w:t>
            </w: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4C5C9FC4" w14:textId="77777777" w:rsidR="004A4206" w:rsidRPr="006C11C4" w:rsidRDefault="004A4206" w:rsidP="006C11C4"/>
        </w:tc>
        <w:tc>
          <w:tcPr>
            <w:tcW w:w="184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86A1047" w14:textId="77777777" w:rsidR="004A4206" w:rsidRPr="006C11C4" w:rsidRDefault="004A4206" w:rsidP="006C11C4">
            <w:pPr>
              <w:pStyle w:val="Heading1"/>
            </w:pPr>
            <w:r w:rsidRPr="006C11C4">
              <w:t>Sponsor:</w:t>
            </w:r>
          </w:p>
        </w:tc>
        <w:tc>
          <w:tcPr>
            <w:tcW w:w="2565" w:type="dxa"/>
            <w:tcBorders>
              <w:left w:val="single" w:sz="4" w:space="0" w:color="auto"/>
            </w:tcBorders>
            <w:shd w:val="clear" w:color="auto" w:fill="auto"/>
          </w:tcPr>
          <w:p w14:paraId="37FF20C0" w14:textId="77777777" w:rsidR="004A4206" w:rsidRPr="006C11C4" w:rsidRDefault="004A4206" w:rsidP="006C11C4"/>
        </w:tc>
      </w:tr>
      <w:tr w:rsidR="006C11C4" w14:paraId="42E6EFED" w14:textId="77777777" w:rsidTr="006C11C4">
        <w:tc>
          <w:tcPr>
            <w:tcW w:w="1951" w:type="dxa"/>
            <w:tcBorders>
              <w:top w:val="single" w:sz="4" w:space="0" w:color="auto"/>
              <w:right w:val="single" w:sz="4" w:space="0" w:color="auto"/>
            </w:tcBorders>
          </w:tcPr>
          <w:p w14:paraId="58B55690" w14:textId="77777777" w:rsidR="006C11C4" w:rsidRPr="006C11C4" w:rsidRDefault="006C11C4" w:rsidP="006C11C4">
            <w:pPr>
              <w:pStyle w:val="Heading1"/>
            </w:pPr>
            <w:r w:rsidRPr="006C11C4">
              <w:t>Project title:</w:t>
            </w:r>
          </w:p>
        </w:tc>
        <w:tc>
          <w:tcPr>
            <w:tcW w:w="6676" w:type="dxa"/>
            <w:gridSpan w:val="3"/>
            <w:tcBorders>
              <w:left w:val="single" w:sz="4" w:space="0" w:color="auto"/>
            </w:tcBorders>
          </w:tcPr>
          <w:p w14:paraId="3FC6A64F" w14:textId="77777777" w:rsidR="006C11C4" w:rsidRPr="006C11C4" w:rsidRDefault="006C11C4" w:rsidP="006C11C4"/>
        </w:tc>
      </w:tr>
      <w:tr w:rsidR="004A4206" w14:paraId="290F9669" w14:textId="77777777" w:rsidTr="000E1091">
        <w:tc>
          <w:tcPr>
            <w:tcW w:w="8627" w:type="dxa"/>
            <w:gridSpan w:val="4"/>
            <w:shd w:val="clear" w:color="auto" w:fill="auto"/>
          </w:tcPr>
          <w:p w14:paraId="308F3F06" w14:textId="77777777" w:rsidR="004A4206" w:rsidRDefault="004A4206" w:rsidP="006C11C4">
            <w:pPr>
              <w:pStyle w:val="Heading1"/>
            </w:pPr>
            <w:r>
              <w:t xml:space="preserve">Why are you </w:t>
            </w:r>
            <w:r w:rsidRPr="00253118">
              <w:rPr>
                <w:u w:val="single"/>
              </w:rPr>
              <w:t>attracted</w:t>
            </w:r>
            <w:r>
              <w:t xml:space="preserve"> to this project?</w:t>
            </w:r>
          </w:p>
          <w:p w14:paraId="0271A08D" w14:textId="77777777" w:rsidR="004A4206" w:rsidRDefault="004A4206" w:rsidP="005D67D7">
            <w:r>
              <w:br/>
            </w:r>
          </w:p>
          <w:p w14:paraId="5C28ECC1" w14:textId="77777777" w:rsidR="004A4206" w:rsidRDefault="004A4206" w:rsidP="000E1091"/>
        </w:tc>
      </w:tr>
      <w:tr w:rsidR="004A4206" w14:paraId="01D06CE4" w14:textId="77777777" w:rsidTr="000E1091">
        <w:tc>
          <w:tcPr>
            <w:tcW w:w="8627" w:type="dxa"/>
            <w:gridSpan w:val="4"/>
            <w:shd w:val="clear" w:color="auto" w:fill="auto"/>
          </w:tcPr>
          <w:p w14:paraId="560A1302" w14:textId="77777777" w:rsidR="004A4206" w:rsidRDefault="004A4206" w:rsidP="006C11C4">
            <w:pPr>
              <w:pStyle w:val="Heading1"/>
            </w:pPr>
            <w:r>
              <w:t xml:space="preserve">What do you have to </w:t>
            </w:r>
            <w:r w:rsidRPr="00253118">
              <w:rPr>
                <w:u w:val="single"/>
              </w:rPr>
              <w:t>offer</w:t>
            </w:r>
            <w:r w:rsidR="00253118">
              <w:t xml:space="preserve"> to this project</w:t>
            </w:r>
            <w:r>
              <w:t>?</w:t>
            </w:r>
          </w:p>
          <w:p w14:paraId="5B881DE6" w14:textId="77777777" w:rsidR="004A4206" w:rsidRDefault="004A4206" w:rsidP="005D67D7">
            <w:r>
              <w:br/>
            </w:r>
          </w:p>
          <w:p w14:paraId="0FEFE928" w14:textId="77777777" w:rsidR="004A4206" w:rsidRDefault="004A4206" w:rsidP="000E1091"/>
        </w:tc>
      </w:tr>
      <w:tr w:rsidR="00B2357E" w14:paraId="12954561" w14:textId="77777777" w:rsidTr="004A4206">
        <w:tc>
          <w:tcPr>
            <w:tcW w:w="8627" w:type="dxa"/>
            <w:gridSpan w:val="4"/>
            <w:shd w:val="clear" w:color="auto" w:fill="auto"/>
          </w:tcPr>
          <w:p w14:paraId="33EE13A3" w14:textId="77777777" w:rsidR="00B2357E" w:rsidRDefault="004A4206" w:rsidP="006C11C4">
            <w:pPr>
              <w:pStyle w:val="Heading1"/>
            </w:pPr>
            <w:r>
              <w:t xml:space="preserve">Any initial </w:t>
            </w:r>
            <w:r w:rsidR="00D93B35">
              <w:t xml:space="preserve">ideas or </w:t>
            </w:r>
            <w:r>
              <w:t xml:space="preserve">thoughts on how you might </w:t>
            </w:r>
            <w:r w:rsidRPr="00253118">
              <w:rPr>
                <w:u w:val="single"/>
              </w:rPr>
              <w:t>approach</w:t>
            </w:r>
            <w:r>
              <w:t xml:space="preserve"> this project</w:t>
            </w:r>
            <w:r w:rsidR="00D93B35">
              <w:t>?</w:t>
            </w:r>
          </w:p>
          <w:p w14:paraId="4F741F85" w14:textId="77777777" w:rsidR="008029F4" w:rsidRDefault="00B2357E" w:rsidP="005D67D7">
            <w:r>
              <w:br/>
            </w:r>
          </w:p>
          <w:p w14:paraId="34EA10DA" w14:textId="77777777" w:rsidR="00B2357E" w:rsidRDefault="00B2357E" w:rsidP="00EC1E97"/>
        </w:tc>
      </w:tr>
    </w:tbl>
    <w:p w14:paraId="039346F9" w14:textId="77777777" w:rsidR="000C57B4" w:rsidRPr="00F300A4" w:rsidRDefault="000C57B4" w:rsidP="003E186B"/>
    <w:sectPr w:rsidR="000C57B4" w:rsidRPr="00F300A4" w:rsidSect="009847BC">
      <w:headerReference w:type="default" r:id="rId7"/>
      <w:pgSz w:w="11920" w:h="16840"/>
      <w:pgMar w:top="1134" w:right="1440" w:bottom="1440" w:left="1134" w:header="510" w:footer="0" w:gutter="0"/>
      <w:pgNumType w:start="6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BC5EB" w14:textId="77777777" w:rsidR="00531049" w:rsidRDefault="00531049" w:rsidP="009847BC">
      <w:r>
        <w:separator/>
      </w:r>
    </w:p>
  </w:endnote>
  <w:endnote w:type="continuationSeparator" w:id="0">
    <w:p w14:paraId="4F44A53A" w14:textId="77777777" w:rsidR="00531049" w:rsidRDefault="00531049" w:rsidP="00984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1682CB" w14:textId="77777777" w:rsidR="00531049" w:rsidRDefault="00531049" w:rsidP="009847BC">
      <w:r>
        <w:separator/>
      </w:r>
    </w:p>
  </w:footnote>
  <w:footnote w:type="continuationSeparator" w:id="0">
    <w:p w14:paraId="75C585EC" w14:textId="77777777" w:rsidR="00531049" w:rsidRDefault="00531049" w:rsidP="00984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A7E39D" w14:textId="77777777" w:rsidR="003B50AA" w:rsidRDefault="001948D1" w:rsidP="009847BC">
    <w:pPr>
      <w:rPr>
        <w:color w:val="000000"/>
      </w:rPr>
    </w:pPr>
    <w:r>
      <w:t>MA425</w:t>
    </w:r>
    <w:r w:rsidR="00B2357E">
      <w:t xml:space="preserve"> </w:t>
    </w:r>
    <w:r w:rsidR="003340EC">
      <w:t>Project Applic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8D4398"/>
    <w:multiLevelType w:val="hybridMultilevel"/>
    <w:tmpl w:val="E17868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MDQxMzC1NDayMDdW0lEKTi0uzszPAykwqgUASUYhtCwAAAA="/>
  </w:docVars>
  <w:rsids>
    <w:rsidRoot w:val="00FB2B52"/>
    <w:rsid w:val="000758A1"/>
    <w:rsid w:val="000A0895"/>
    <w:rsid w:val="000A137A"/>
    <w:rsid w:val="000C49E0"/>
    <w:rsid w:val="000C57B4"/>
    <w:rsid w:val="000E1091"/>
    <w:rsid w:val="001175BC"/>
    <w:rsid w:val="00153058"/>
    <w:rsid w:val="00163C8F"/>
    <w:rsid w:val="00192560"/>
    <w:rsid w:val="001948D1"/>
    <w:rsid w:val="001B00C7"/>
    <w:rsid w:val="00205E79"/>
    <w:rsid w:val="00213CAF"/>
    <w:rsid w:val="00215F1F"/>
    <w:rsid w:val="0024272D"/>
    <w:rsid w:val="00253118"/>
    <w:rsid w:val="002960BB"/>
    <w:rsid w:val="00297009"/>
    <w:rsid w:val="002A18B4"/>
    <w:rsid w:val="002A2AAD"/>
    <w:rsid w:val="002F03D7"/>
    <w:rsid w:val="00303A13"/>
    <w:rsid w:val="00330F99"/>
    <w:rsid w:val="003340EC"/>
    <w:rsid w:val="003A0F7D"/>
    <w:rsid w:val="003B50AA"/>
    <w:rsid w:val="003C4A8E"/>
    <w:rsid w:val="003E186B"/>
    <w:rsid w:val="00403B00"/>
    <w:rsid w:val="00406C52"/>
    <w:rsid w:val="0041020E"/>
    <w:rsid w:val="0046015F"/>
    <w:rsid w:val="004A4206"/>
    <w:rsid w:val="004B06A4"/>
    <w:rsid w:val="004E2B09"/>
    <w:rsid w:val="004F21ED"/>
    <w:rsid w:val="005174DD"/>
    <w:rsid w:val="00531049"/>
    <w:rsid w:val="005614FA"/>
    <w:rsid w:val="005D086A"/>
    <w:rsid w:val="005D6393"/>
    <w:rsid w:val="005D67D7"/>
    <w:rsid w:val="005E3761"/>
    <w:rsid w:val="005F4A40"/>
    <w:rsid w:val="00633EC5"/>
    <w:rsid w:val="00634027"/>
    <w:rsid w:val="006558D0"/>
    <w:rsid w:val="006A4ECC"/>
    <w:rsid w:val="006C0C62"/>
    <w:rsid w:val="006C11C4"/>
    <w:rsid w:val="006D04CD"/>
    <w:rsid w:val="00720AC8"/>
    <w:rsid w:val="008029F4"/>
    <w:rsid w:val="00805195"/>
    <w:rsid w:val="00837214"/>
    <w:rsid w:val="00867250"/>
    <w:rsid w:val="00867AA9"/>
    <w:rsid w:val="00906826"/>
    <w:rsid w:val="009357B2"/>
    <w:rsid w:val="00945DEA"/>
    <w:rsid w:val="00982B82"/>
    <w:rsid w:val="009847BC"/>
    <w:rsid w:val="00A35F1A"/>
    <w:rsid w:val="00A60205"/>
    <w:rsid w:val="00A95A97"/>
    <w:rsid w:val="00A96CAD"/>
    <w:rsid w:val="00AB197A"/>
    <w:rsid w:val="00AD2E60"/>
    <w:rsid w:val="00AE19C7"/>
    <w:rsid w:val="00AE57D1"/>
    <w:rsid w:val="00B101A4"/>
    <w:rsid w:val="00B143EB"/>
    <w:rsid w:val="00B2357E"/>
    <w:rsid w:val="00B33DB3"/>
    <w:rsid w:val="00B52BA0"/>
    <w:rsid w:val="00B74749"/>
    <w:rsid w:val="00B96E83"/>
    <w:rsid w:val="00BD2694"/>
    <w:rsid w:val="00C10616"/>
    <w:rsid w:val="00C43DB2"/>
    <w:rsid w:val="00C95E47"/>
    <w:rsid w:val="00CD7CAC"/>
    <w:rsid w:val="00CE2E27"/>
    <w:rsid w:val="00D17150"/>
    <w:rsid w:val="00D20C05"/>
    <w:rsid w:val="00D63594"/>
    <w:rsid w:val="00D93B35"/>
    <w:rsid w:val="00DA2457"/>
    <w:rsid w:val="00DD2721"/>
    <w:rsid w:val="00DD4507"/>
    <w:rsid w:val="00DE6985"/>
    <w:rsid w:val="00DF3B21"/>
    <w:rsid w:val="00EA4033"/>
    <w:rsid w:val="00EB3018"/>
    <w:rsid w:val="00EC1E97"/>
    <w:rsid w:val="00EE3EE6"/>
    <w:rsid w:val="00F11054"/>
    <w:rsid w:val="00F21B05"/>
    <w:rsid w:val="00F300A4"/>
    <w:rsid w:val="00F44DFF"/>
    <w:rsid w:val="00F65D90"/>
    <w:rsid w:val="00F77E3C"/>
    <w:rsid w:val="00FB2B52"/>
    <w:rsid w:val="00FD6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  <w14:docId w14:val="651503FD"/>
  <w14:defaultImageDpi w14:val="96"/>
  <w15:chartTrackingRefBased/>
  <w15:docId w15:val="{A7EC13FA-176B-4145-AE50-DF446D1B3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7BC"/>
    <w:pPr>
      <w:spacing w:after="240"/>
    </w:pPr>
    <w:rPr>
      <w:rFonts w:ascii="Cambria" w:hAnsi="Cambria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11C4"/>
    <w:pPr>
      <w:keepNext/>
      <w:spacing w:before="120" w:after="120"/>
      <w:outlineLvl w:val="0"/>
    </w:pPr>
    <w:rPr>
      <w:rFonts w:ascii="Calibri Light" w:hAnsi="Calibri Light"/>
      <w:b/>
      <w:bCs/>
      <w:spacing w:val="3"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118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43E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B143E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143E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B143EB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6C11C4"/>
    <w:rPr>
      <w:rFonts w:ascii="Calibri Light" w:hAnsi="Calibri Light"/>
      <w:b/>
      <w:bCs/>
      <w:spacing w:val="3"/>
      <w:kern w:val="32"/>
      <w:sz w:val="28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05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1105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B235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253118"/>
    <w:rPr>
      <w:rFonts w:ascii="Calibri Light" w:eastAsia="Times New Roman" w:hAnsi="Calibri Light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Economics and Political Science</Company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ewton</dc:creator>
  <cp:keywords/>
  <dc:description>DocumentCreationInfo</dc:description>
  <cp:lastModifiedBy>David Newton</cp:lastModifiedBy>
  <cp:revision>2</cp:revision>
  <cp:lastPrinted>2014-11-19T12:48:00Z</cp:lastPrinted>
  <dcterms:created xsi:type="dcterms:W3CDTF">2018-03-02T16:25:00Z</dcterms:created>
  <dcterms:modified xsi:type="dcterms:W3CDTF">2018-03-02T16:25:00Z</dcterms:modified>
</cp:coreProperties>
</file>